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F4152" w14:textId="77777777" w:rsidR="00B94192" w:rsidRDefault="00556702">
      <w:pPr>
        <w:rPr>
          <w:sz w:val="36"/>
          <w:szCs w:val="36"/>
        </w:rPr>
      </w:pPr>
      <w:r>
        <w:rPr>
          <w:sz w:val="36"/>
          <w:szCs w:val="36"/>
        </w:rPr>
        <w:t>Setup VM</w:t>
      </w:r>
    </w:p>
    <w:p w14:paraId="0EA9E92B" w14:textId="77777777" w:rsidR="00B94192" w:rsidRDefault="00B94192">
      <w:pPr>
        <w:rPr>
          <w:sz w:val="36"/>
          <w:szCs w:val="36"/>
        </w:rPr>
      </w:pPr>
    </w:p>
    <w:p w14:paraId="2762CC32" w14:textId="77777777" w:rsidR="00B94192" w:rsidRDefault="00556702">
      <w:pPr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bidi="ar"/>
        </w:rPr>
        <w:t>Create a conda environment, say tf1env.</w:t>
      </w:r>
    </w:p>
    <w:p w14:paraId="14406F23" w14:textId="77777777" w:rsidR="00B94192" w:rsidRDefault="00556702">
      <w:pPr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bidi="ar"/>
        </w:rPr>
        <w:t> </w:t>
      </w:r>
    </w:p>
    <w:p w14:paraId="06F44472" w14:textId="41751174" w:rsidR="00B94192" w:rsidRDefault="00556702">
      <w:pPr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bidi="ar"/>
        </w:rPr>
        <w:t>conda create -n tf1en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bidi="ar"/>
        </w:rPr>
        <w:t>v python=3.7</w:t>
      </w:r>
    </w:p>
    <w:p w14:paraId="63F27BC4" w14:textId="77777777" w:rsidR="00B94192" w:rsidRDefault="00556702">
      <w:pPr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bidi="ar"/>
        </w:rPr>
        <w:t>conda activate tf1env</w:t>
      </w:r>
    </w:p>
    <w:p w14:paraId="6882EA70" w14:textId="77777777" w:rsidR="00B94192" w:rsidRDefault="00556702">
      <w:pPr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bidi="ar"/>
        </w:rPr>
        <w:t>conda install pip</w:t>
      </w:r>
    </w:p>
    <w:p w14:paraId="0168BB89" w14:textId="77777777" w:rsidR="00B94192" w:rsidRDefault="00556702">
      <w:pPr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bidi="ar"/>
        </w:rPr>
        <w:t>pip install tensorflow==1.13.1</w:t>
      </w:r>
    </w:p>
    <w:p w14:paraId="29EF1903" w14:textId="77777777" w:rsidR="00B94192" w:rsidRDefault="00B94192"/>
    <w:p w14:paraId="549F624E" w14:textId="77777777" w:rsidR="00B94192" w:rsidRDefault="00B94192"/>
    <w:p w14:paraId="018B23FE" w14:textId="77777777" w:rsidR="00B94192" w:rsidRDefault="00556702">
      <w:pPr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bidi="ar"/>
        </w:rPr>
        <w:t>conda install ipykernel</w:t>
      </w:r>
    </w:p>
    <w:p w14:paraId="51F07461" w14:textId="77777777" w:rsidR="00B94192" w:rsidRDefault="00556702">
      <w:pPr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bidi="ar"/>
        </w:rPr>
        <w:t xml:space="preserve">python -m ipykernel install --user --name tf1env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bidi="ar"/>
        </w:rPr>
        <w:t>--display-name "Python (tf1env)"</w:t>
      </w:r>
    </w:p>
    <w:p w14:paraId="10AD946B" w14:textId="77777777" w:rsidR="00B94192" w:rsidRDefault="00556702">
      <w:pPr>
        <w:shd w:val="clear" w:color="auto" w:fill="FFFFFF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bidi="ar"/>
        </w:rPr>
        <w:t> </w:t>
      </w:r>
    </w:p>
    <w:p w14:paraId="6E239061" w14:textId="5FAAC21B" w:rsidR="00B94192" w:rsidRDefault="00430778">
      <w:r>
        <w:t>pip install keras==2.1.6</w:t>
      </w:r>
    </w:p>
    <w:p w14:paraId="34E56CB0" w14:textId="151A5095" w:rsidR="00430778" w:rsidRDefault="00430778">
      <w:r>
        <w:t>pip install matplotlib</w:t>
      </w:r>
    </w:p>
    <w:p w14:paraId="2D92252B" w14:textId="7E523150" w:rsidR="00556702" w:rsidRDefault="00556702">
      <w:r>
        <w:t>pip install opencv-python</w:t>
      </w:r>
      <w:bookmarkStart w:id="0" w:name="_GoBack"/>
      <w:bookmarkEnd w:id="0"/>
    </w:p>
    <w:p w14:paraId="46549922" w14:textId="77777777" w:rsidR="00430778" w:rsidRDefault="00430778"/>
    <w:sectPr w:rsidR="00430778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zEzNDQ2NjAzMrdQ0lEKTi0uzszPAykwrAUAh95BTCwAAAA="/>
  </w:docVars>
  <w:rsids>
    <w:rsidRoot w:val="6CD137B7"/>
    <w:rsid w:val="0034629A"/>
    <w:rsid w:val="00430778"/>
    <w:rsid w:val="00556702"/>
    <w:rsid w:val="00B94192"/>
    <w:rsid w:val="6CD13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B98C5B"/>
  <w15:docId w15:val="{AECAA756-DA60-472B-A80A-5DCB4ADD2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wee</dc:creator>
  <cp:lastModifiedBy>chee hong wee</cp:lastModifiedBy>
  <cp:revision>2</cp:revision>
  <dcterms:created xsi:type="dcterms:W3CDTF">2020-10-01T12:53:00Z</dcterms:created>
  <dcterms:modified xsi:type="dcterms:W3CDTF">2020-10-10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84</vt:lpwstr>
  </property>
</Properties>
</file>